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omi klabund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om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labund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85 gregory dr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omi.klabund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08602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7/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